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6DEB19" w14:textId="0FCA9221" w:rsidR="00E07928" w:rsidRDefault="006671BD">
      <w:r>
        <w:t xml:space="preserve">Running this program with “-i” </w:t>
      </w:r>
    </w:p>
    <w:p w14:paraId="6954B0A9" w14:textId="0ED35822" w:rsidR="006671BD" w:rsidRDefault="006671BD">
      <w:r>
        <w:t>main -i</w:t>
      </w:r>
    </w:p>
    <w:p w14:paraId="5CE8CD31" w14:textId="74CF1775" w:rsidR="006671BD" w:rsidRDefault="006671BD">
      <w:r>
        <w:t>will bring you to the interactive testing environment.</w:t>
      </w:r>
    </w:p>
    <w:p w14:paraId="24BC2169" w14:textId="399FF003" w:rsidR="006671BD" w:rsidRDefault="006671BD" w:rsidP="006671BD">
      <w:pPr>
        <w:pStyle w:val="ListParagraph"/>
        <w:numPr>
          <w:ilvl w:val="0"/>
          <w:numId w:val="1"/>
        </w:numPr>
      </w:pPr>
      <w:r>
        <w:t>In this mode first you need to select option 1 and type the name of the input file.</w:t>
      </w:r>
      <w:r w:rsidR="007550E1">
        <w:t xml:space="preserve"> (gameofcatz)</w:t>
      </w:r>
    </w:p>
    <w:p w14:paraId="287B073A" w14:textId="05C7A1BD" w:rsidR="006671BD" w:rsidRDefault="0083437F" w:rsidP="006671BD">
      <w:pPr>
        <w:pStyle w:val="ListParagraph"/>
        <w:numPr>
          <w:ilvl w:val="0"/>
          <w:numId w:val="1"/>
        </w:numPr>
      </w:pPr>
      <w:r>
        <w:t>Under the option two, you can do 4 node operations.</w:t>
      </w:r>
    </w:p>
    <w:p w14:paraId="56948695" w14:textId="4F665E0C" w:rsidR="0083437F" w:rsidRDefault="0083437F" w:rsidP="0083437F">
      <w:pPr>
        <w:pStyle w:val="ListParagraph"/>
        <w:numPr>
          <w:ilvl w:val="1"/>
          <w:numId w:val="1"/>
        </w:numPr>
      </w:pPr>
      <w:r>
        <w:t>find – need to enter to enter the node that you want to find. Then you get the relevant value of that node as the output.</w:t>
      </w:r>
    </w:p>
    <w:p w14:paraId="2532C4C8" w14:textId="013AD733" w:rsidR="0083437F" w:rsidRDefault="0083437F" w:rsidP="0083437F">
      <w:pPr>
        <w:pStyle w:val="ListParagraph"/>
        <w:numPr>
          <w:ilvl w:val="1"/>
          <w:numId w:val="1"/>
        </w:numPr>
      </w:pPr>
      <w:r>
        <w:t xml:space="preserve">insert – need to enter the node and value. This will insert a new node to your list. Make sure </w:t>
      </w:r>
      <w:r w:rsidR="00602117">
        <w:t>the inserting</w:t>
      </w:r>
      <w:r w:rsidR="00726D7D">
        <w:t xml:space="preserve"> </w:t>
      </w:r>
      <w:r>
        <w:t>node is a</w:t>
      </w:r>
      <w:r w:rsidR="00726D7D">
        <w:t xml:space="preserve"> new node.</w:t>
      </w:r>
    </w:p>
    <w:p w14:paraId="7DF78393" w14:textId="6958C2F2" w:rsidR="0083437F" w:rsidRDefault="0083437F" w:rsidP="0083437F">
      <w:pPr>
        <w:pStyle w:val="ListParagraph"/>
        <w:numPr>
          <w:ilvl w:val="1"/>
          <w:numId w:val="1"/>
        </w:numPr>
      </w:pPr>
      <w:r>
        <w:t>delete – need to enter the node and value. Then this value will remove from you list. Make sure it is a node that already</w:t>
      </w:r>
      <w:r w:rsidR="00726D7D">
        <w:t xml:space="preserve"> doesn’t</w:t>
      </w:r>
      <w:r>
        <w:t xml:space="preserve"> exist. Else program will ignore that.</w:t>
      </w:r>
    </w:p>
    <w:p w14:paraId="0C67CBB9" w14:textId="5DB5CA9E" w:rsidR="00726D7D" w:rsidRDefault="00726D7D" w:rsidP="00726D7D">
      <w:pPr>
        <w:pStyle w:val="ListParagraph"/>
        <w:numPr>
          <w:ilvl w:val="0"/>
          <w:numId w:val="1"/>
        </w:numPr>
      </w:pPr>
      <w:r>
        <w:t>Edge operations</w:t>
      </w:r>
    </w:p>
    <w:p w14:paraId="222AFBBF" w14:textId="6CE10B0D" w:rsidR="00726D7D" w:rsidRDefault="00726D7D" w:rsidP="00726D7D">
      <w:pPr>
        <w:pStyle w:val="ListParagraph"/>
        <w:numPr>
          <w:ilvl w:val="1"/>
          <w:numId w:val="1"/>
        </w:numPr>
      </w:pPr>
      <w:r>
        <w:t>find – need to enter both nodes. Then this will give you the weight of that edge. Make sure the edge is preexisting one.</w:t>
      </w:r>
    </w:p>
    <w:p w14:paraId="1071DD53" w14:textId="50897DAE" w:rsidR="00726D7D" w:rsidRDefault="00726D7D" w:rsidP="00726D7D">
      <w:pPr>
        <w:pStyle w:val="ListParagraph"/>
        <w:numPr>
          <w:ilvl w:val="1"/>
          <w:numId w:val="1"/>
        </w:numPr>
      </w:pPr>
      <w:r>
        <w:t xml:space="preserve">add – need to enter both nodes and the weight code, that wants to add. </w:t>
      </w:r>
    </w:p>
    <w:p w14:paraId="7045A671" w14:textId="2DBEEFB2" w:rsidR="00726D7D" w:rsidRDefault="00726D7D" w:rsidP="00726D7D">
      <w:pPr>
        <w:pStyle w:val="ListParagraph"/>
        <w:numPr>
          <w:ilvl w:val="1"/>
          <w:numId w:val="1"/>
        </w:numPr>
      </w:pPr>
      <w:r>
        <w:t>delete – need to enter both nodes, that wants to delete.</w:t>
      </w:r>
    </w:p>
    <w:p w14:paraId="10FE44AD" w14:textId="43892DFB" w:rsidR="00602117" w:rsidRDefault="00602117" w:rsidP="00602117">
      <w:pPr>
        <w:pStyle w:val="ListParagraph"/>
        <w:numPr>
          <w:ilvl w:val="0"/>
          <w:numId w:val="1"/>
        </w:numPr>
      </w:pPr>
      <w:r>
        <w:t xml:space="preserve">parameter tweaks – </w:t>
      </w:r>
    </w:p>
    <w:p w14:paraId="5C2DAE81" w14:textId="4AE532A1" w:rsidR="00602117" w:rsidRDefault="00602117" w:rsidP="00602117">
      <w:pPr>
        <w:ind w:left="720"/>
      </w:pPr>
      <w:r>
        <w:t>main -s</w:t>
      </w:r>
      <w:r w:rsidR="00CA7A86">
        <w:t xml:space="preserve"> fileName</w:t>
      </w:r>
    </w:p>
    <w:p w14:paraId="1CFC91E1" w14:textId="37841AE0" w:rsidR="00CA7A86" w:rsidRDefault="00CA7A86" w:rsidP="00602117">
      <w:pPr>
        <w:ind w:left="720"/>
      </w:pPr>
      <w:r>
        <w:t>This is the simulation mode, and user gets all the possible paths to the target. Those paths display incremental order.</w:t>
      </w:r>
    </w:p>
    <w:p w14:paraId="403B9542" w14:textId="77777777" w:rsidR="00602117" w:rsidRDefault="00602117" w:rsidP="00602117">
      <w:pPr>
        <w:ind w:left="720"/>
      </w:pPr>
    </w:p>
    <w:p w14:paraId="47C3D1E0" w14:textId="64B91825" w:rsidR="006671BD" w:rsidRDefault="006671BD">
      <w:r>
        <w:tab/>
        <w:t xml:space="preserve"> </w:t>
      </w:r>
    </w:p>
    <w:sectPr w:rsidR="006671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C0C9B"/>
    <w:multiLevelType w:val="hybridMultilevel"/>
    <w:tmpl w:val="929AA56C"/>
    <w:lvl w:ilvl="0" w:tplc="409CF9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913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Q0sbQ0MLE0NDUyMDFT0lEKTi0uzszPAykwrAUAMz3+RiwAAAA="/>
  </w:docVars>
  <w:rsids>
    <w:rsidRoot w:val="00E07928"/>
    <w:rsid w:val="00602117"/>
    <w:rsid w:val="006671BD"/>
    <w:rsid w:val="00726D7D"/>
    <w:rsid w:val="007550E1"/>
    <w:rsid w:val="0083437F"/>
    <w:rsid w:val="00CA7A86"/>
    <w:rsid w:val="00E07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D05D6E"/>
  <w15:chartTrackingRefBased/>
  <w15:docId w15:val="{6E46A5C7-DBCA-4741-B034-AA54EAA7D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71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162</Words>
  <Characters>92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eera Abhisheka Wijendra Acharige</dc:creator>
  <cp:keywords/>
  <dc:description/>
  <cp:lastModifiedBy>Sudheera Abhisheka Wijendra Acharige</cp:lastModifiedBy>
  <cp:revision>5</cp:revision>
  <dcterms:created xsi:type="dcterms:W3CDTF">2021-10-16T01:16:00Z</dcterms:created>
  <dcterms:modified xsi:type="dcterms:W3CDTF">2024-01-31T04:45:00Z</dcterms:modified>
</cp:coreProperties>
</file>